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mcAllis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Allis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1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slugs@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7431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il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